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D37077" w14:textId="4A39717D" w:rsidR="009F6AB7" w:rsidRDefault="006040AE">
      <w:r>
        <w:rPr>
          <w:noProof/>
          <w:lang w:eastAsia="es-EC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C46E50" wp14:editId="19907423">
                <wp:simplePos x="0" y="0"/>
                <wp:positionH relativeFrom="margin">
                  <wp:align>center</wp:align>
                </wp:positionH>
                <wp:positionV relativeFrom="paragraph">
                  <wp:posOffset>-30993</wp:posOffset>
                </wp:positionV>
                <wp:extent cx="7575550" cy="895350"/>
                <wp:effectExtent l="57150" t="38100" r="63500" b="7620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5550" cy="895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39C9D3" w14:textId="77777777" w:rsidR="006E2339" w:rsidRPr="006E2339" w:rsidRDefault="006E2339" w:rsidP="006E2339">
                            <w:pPr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  <w:r w:rsidRPr="006E2339">
                              <w:rPr>
                                <w:b/>
                                <w:bCs/>
                                <w:lang w:val="es-ES"/>
                              </w:rPr>
                              <w:t>(NAME OF BUSINESS)</w:t>
                            </w:r>
                          </w:p>
                          <w:p w14:paraId="31AE08BC" w14:textId="260081EA" w:rsidR="006E2339" w:rsidRPr="006040AE" w:rsidRDefault="006E2339" w:rsidP="006E2339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 w:rsidRPr="006E2339">
                              <w:rPr>
                                <w:b/>
                                <w:bCs/>
                                <w:lang w:val="es-ES"/>
                              </w:rPr>
                              <w:t>PRODUCT BASKE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C46E50" id="Rectángulo 2" o:spid="_x0000_s1026" style="position:absolute;margin-left:0;margin-top:-2.45pt;width:596.5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" fillcolor="#2e74b5 [2408]" stroked="f">
                <v:shadow on="t" color="black" opacity="41287f" offset="0,1.5pt"/>
                <v:textbox>
                  <w:txbxContent>
                    <w:p w14:paraId="4A39C9D3" w14:textId="77777777" w:rsidR="006E2339" w:rsidRPr="006E2339" w:rsidRDefault="006E2339" w:rsidP="006E2339">
                      <w:pPr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  <w:r w:rsidRPr="006E2339">
                        <w:rPr>
                          <w:b/>
                          <w:bCs/>
                          <w:lang w:val="es-ES"/>
                        </w:rPr>
                        <w:t>(NAME OF BUSINESS)</w:t>
                      </w:r>
                    </w:p>
                    <w:p w14:paraId="31AE08BC" w14:textId="260081EA" w:rsidR="006E2339" w:rsidRPr="006040AE" w:rsidRDefault="006E2339" w:rsidP="006E2339">
                      <w:pPr>
                        <w:jc w:val="center"/>
                        <w:rPr>
                          <w:lang w:val="es-ES"/>
                        </w:rPr>
                      </w:pPr>
                      <w:r w:rsidRPr="006E2339">
                        <w:rPr>
                          <w:b/>
                          <w:bCs/>
                          <w:lang w:val="es-ES"/>
                        </w:rPr>
                        <w:t>PRODUCT BASKE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E9A9A28" w14:textId="77777777" w:rsidR="006777F3" w:rsidRDefault="006777F3">
      <w:pPr>
        <w:rPr>
          <w:b/>
          <w:bCs/>
        </w:rPr>
      </w:pPr>
    </w:p>
    <w:p w14:paraId="35DAB6F8" w14:textId="77777777" w:rsidR="006777F3" w:rsidRDefault="006777F3">
      <w:pPr>
        <w:rPr>
          <w:b/>
          <w:bCs/>
        </w:rPr>
      </w:pPr>
    </w:p>
    <w:p w14:paraId="7499B758" w14:textId="77777777" w:rsidR="006777F3" w:rsidRDefault="006777F3">
      <w:pPr>
        <w:rPr>
          <w:b/>
          <w:bCs/>
        </w:rPr>
      </w:pPr>
    </w:p>
    <w:p w14:paraId="1100CC51" w14:textId="11D13735" w:rsidR="009A7680" w:rsidRPr="006E2339" w:rsidRDefault="005617D6">
      <w:pPr>
        <w:rPr>
          <w:b/>
          <w:bCs/>
          <w:lang w:val="en-US"/>
        </w:rPr>
      </w:pPr>
      <w:r>
        <w:rPr>
          <w:b/>
          <w:bCs/>
          <w:noProof/>
        </w:rPr>
        <w:pict w14:anchorId="60576084">
          <v:shape id="Imagen 3" o:spid="_x0000_s1026" type="#_x0000_t75" alt="Whatsapp | Vectores, Fotos de Stock y PSD Gratis" style="position:absolute;margin-left:-22.5pt;margin-top:20.2pt;width:17pt;height:18pt;z-index:251661312;visibility:visible;mso-wrap-style:square;mso-wrap-edited:f;mso-width-percent:0;mso-height-percent:0;mso-position-horizontal-relative:text;mso-position-vertical-relative:text;mso-width-percent:0;mso-height-percent:0;mso-width-relative:page;mso-height-relative:page">
            <v:imagedata r:id="rId11" o:title="Whatsapp | Vectores, Fotos de Stock y PSD Gratis" croptop="13717f" cropbottom="15829f" cropleft="15490f" cropright="15598f"/>
          </v:shape>
        </w:pict>
      </w:r>
      <w:r w:rsidR="006E2339" w:rsidRPr="006E2339">
        <w:rPr>
          <w:b/>
          <w:bCs/>
          <w:lang w:val="en-US"/>
        </w:rPr>
        <w:t xml:space="preserve"> Valid until: (</w:t>
      </w:r>
      <w:r w:rsidR="006E2339">
        <w:rPr>
          <w:b/>
          <w:bCs/>
          <w:lang w:val="en-US"/>
        </w:rPr>
        <w:t>Insert</w:t>
      </w:r>
      <w:r w:rsidR="006E2339" w:rsidRPr="006E2339">
        <w:rPr>
          <w:b/>
          <w:bCs/>
          <w:lang w:val="en-US"/>
        </w:rPr>
        <w:t xml:space="preserve"> </w:t>
      </w:r>
      <w:proofErr w:type="gramStart"/>
      <w:r w:rsidR="006E2339" w:rsidRPr="006E2339">
        <w:rPr>
          <w:b/>
          <w:bCs/>
          <w:lang w:val="en-US"/>
        </w:rPr>
        <w:t xml:space="preserve">date)   </w:t>
      </w:r>
      <w:proofErr w:type="gramEnd"/>
      <w:r w:rsidR="006E2339" w:rsidRPr="006E2339">
        <w:rPr>
          <w:b/>
          <w:bCs/>
          <w:lang w:val="en-US"/>
        </w:rPr>
        <w:t xml:space="preserve">                                       </w:t>
      </w:r>
      <w:r w:rsidR="006E2339">
        <w:rPr>
          <w:b/>
          <w:bCs/>
          <w:lang w:val="en-US"/>
        </w:rPr>
        <w:t xml:space="preserve">                    </w:t>
      </w:r>
      <w:r w:rsidR="006E2339" w:rsidRPr="006E2339">
        <w:rPr>
          <w:b/>
          <w:bCs/>
          <w:lang w:val="en-US"/>
        </w:rPr>
        <w:t xml:space="preserve">                     </w:t>
      </w:r>
      <w:r w:rsidR="00047825">
        <w:rPr>
          <w:b/>
          <w:bCs/>
          <w:lang w:val="en-US"/>
        </w:rPr>
        <w:t>Deliver</w:t>
      </w:r>
      <w:r w:rsidR="00AD26C2">
        <w:rPr>
          <w:b/>
          <w:bCs/>
          <w:lang w:val="en-US"/>
        </w:rPr>
        <w:t>y</w:t>
      </w:r>
      <w:r w:rsidR="006E2339" w:rsidRPr="006E2339">
        <w:rPr>
          <w:b/>
          <w:bCs/>
          <w:lang w:val="en-US"/>
        </w:rPr>
        <w:t xml:space="preserve"> cost: (If </w:t>
      </w:r>
      <w:r w:rsidR="006E2339">
        <w:rPr>
          <w:b/>
          <w:bCs/>
          <w:lang w:val="en-US"/>
        </w:rPr>
        <w:t>any</w:t>
      </w:r>
      <w:r w:rsidR="006E2339" w:rsidRPr="006E2339">
        <w:rPr>
          <w:b/>
          <w:bCs/>
          <w:lang w:val="en-US"/>
        </w:rPr>
        <w:t>)</w:t>
      </w:r>
    </w:p>
    <w:p w14:paraId="00AF4EEB" w14:textId="2BF22455" w:rsidR="00190512" w:rsidRPr="006E2339" w:rsidRDefault="006E2339" w:rsidP="00040DA6">
      <w:pPr>
        <w:rPr>
          <w:b/>
          <w:bCs/>
          <w:lang w:val="en-US"/>
        </w:rPr>
      </w:pPr>
      <w:r w:rsidRPr="006E2339">
        <w:rPr>
          <w:b/>
          <w:bCs/>
          <w:lang w:val="en-US"/>
        </w:rPr>
        <w:t>WhatsApp number: (</w:t>
      </w:r>
      <w:r>
        <w:rPr>
          <w:b/>
          <w:bCs/>
          <w:lang w:val="en-US"/>
        </w:rPr>
        <w:t>Add</w:t>
      </w:r>
      <w:r w:rsidRPr="006E2339">
        <w:rPr>
          <w:b/>
          <w:bCs/>
          <w:lang w:val="en-US"/>
        </w:rPr>
        <w:t xml:space="preserve"> </w:t>
      </w:r>
      <w:r w:rsidR="00AD26C2">
        <w:rPr>
          <w:b/>
          <w:bCs/>
          <w:lang w:val="en-US"/>
        </w:rPr>
        <w:t>business</w:t>
      </w:r>
      <w:r w:rsidRPr="006E2339">
        <w:rPr>
          <w:b/>
          <w:bCs/>
          <w:lang w:val="en-US"/>
        </w:rPr>
        <w:t xml:space="preserve"> WhatsApp number</w:t>
      </w:r>
      <w:r w:rsidR="00AD26C2">
        <w:rPr>
          <w:b/>
          <w:bCs/>
          <w:lang w:val="en-US"/>
        </w:rPr>
        <w:t xml:space="preserve"> here</w:t>
      </w:r>
      <w:r w:rsidRPr="006E2339">
        <w:rPr>
          <w:b/>
          <w:bCs/>
          <w:lang w:val="en-US"/>
        </w:rPr>
        <w:t>)</w:t>
      </w:r>
    </w:p>
    <w:tbl>
      <w:tblPr>
        <w:tblStyle w:val="TableGrid"/>
        <w:tblpPr w:leftFromText="141" w:rightFromText="141" w:vertAnchor="text" w:horzAnchor="margin" w:tblpXSpec="center" w:tblpY="-22"/>
        <w:tblW w:w="8779" w:type="dxa"/>
        <w:tblLook w:val="04A0" w:firstRow="1" w:lastRow="0" w:firstColumn="1" w:lastColumn="0" w:noHBand="0" w:noVBand="1"/>
      </w:tblPr>
      <w:tblGrid>
        <w:gridCol w:w="5433"/>
        <w:gridCol w:w="3346"/>
      </w:tblGrid>
      <w:tr w:rsidR="008D5ECD" w14:paraId="70763046" w14:textId="77777777" w:rsidTr="006777F3">
        <w:trPr>
          <w:trHeight w:val="324"/>
        </w:trPr>
        <w:tc>
          <w:tcPr>
            <w:tcW w:w="5433" w:type="dxa"/>
          </w:tcPr>
          <w:p w14:paraId="700134EE" w14:textId="77777777" w:rsidR="006E2339" w:rsidRPr="006E2339" w:rsidRDefault="006E2339" w:rsidP="006E2339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6E2339">
              <w:rPr>
                <w:b/>
                <w:bCs/>
                <w:sz w:val="28"/>
                <w:szCs w:val="28"/>
                <w:lang w:val="en-US"/>
              </w:rPr>
              <w:t>BASKET 1:</w:t>
            </w:r>
          </w:p>
          <w:p w14:paraId="795882E6" w14:textId="2E79D44F" w:rsidR="006E2339" w:rsidRPr="006E2339" w:rsidRDefault="006E2339" w:rsidP="006E2339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E2339">
              <w:rPr>
                <w:b/>
                <w:bCs/>
                <w:sz w:val="20"/>
                <w:szCs w:val="20"/>
                <w:lang w:val="en-US"/>
              </w:rPr>
              <w:t>  (PUT NAME OR CATEGORY</w:t>
            </w:r>
            <w:r w:rsidR="00AD26C2">
              <w:rPr>
                <w:b/>
                <w:bCs/>
                <w:sz w:val="20"/>
                <w:szCs w:val="20"/>
                <w:lang w:val="en-US"/>
              </w:rPr>
              <w:t>.</w:t>
            </w:r>
            <w:r w:rsidRPr="006E2339">
              <w:rPr>
                <w:b/>
                <w:bCs/>
                <w:sz w:val="20"/>
                <w:szCs w:val="20"/>
                <w:lang w:val="en-US"/>
              </w:rPr>
              <w:t xml:space="preserve"> EXAMPLE</w:t>
            </w:r>
            <w:r w:rsidR="00AD26C2">
              <w:rPr>
                <w:b/>
                <w:bCs/>
                <w:sz w:val="20"/>
                <w:szCs w:val="20"/>
                <w:lang w:val="en-US"/>
              </w:rPr>
              <w:t>:</w:t>
            </w:r>
            <w:r w:rsidRPr="006E2339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AD26C2">
              <w:rPr>
                <w:b/>
                <w:bCs/>
                <w:sz w:val="20"/>
                <w:szCs w:val="20"/>
                <w:lang w:val="en-US"/>
              </w:rPr>
              <w:t>VEGETABLES</w:t>
            </w:r>
            <w:r w:rsidRPr="006E2339">
              <w:rPr>
                <w:b/>
                <w:bCs/>
                <w:sz w:val="20"/>
                <w:szCs w:val="20"/>
                <w:lang w:val="en-US"/>
              </w:rPr>
              <w:t>)</w:t>
            </w:r>
          </w:p>
          <w:p w14:paraId="1B98A797" w14:textId="1D85AA79" w:rsidR="009F01CB" w:rsidRPr="00386E69" w:rsidRDefault="006E2339" w:rsidP="006E2339">
            <w:pPr>
              <w:jc w:val="center"/>
              <w:rPr>
                <w:b/>
                <w:bCs/>
                <w:sz w:val="28"/>
                <w:szCs w:val="28"/>
              </w:rPr>
            </w:pPr>
            <w:r w:rsidRPr="006E2339">
              <w:rPr>
                <w:b/>
                <w:bCs/>
                <w:sz w:val="28"/>
                <w:szCs w:val="28"/>
              </w:rPr>
              <w:t xml:space="preserve">PRICE: $ </w:t>
            </w:r>
            <w:r w:rsidR="00AD26C2">
              <w:rPr>
                <w:b/>
                <w:bCs/>
                <w:sz w:val="28"/>
                <w:szCs w:val="28"/>
              </w:rPr>
              <w:t>45.00</w:t>
            </w:r>
          </w:p>
        </w:tc>
        <w:tc>
          <w:tcPr>
            <w:tcW w:w="3346" w:type="dxa"/>
          </w:tcPr>
          <w:p w14:paraId="2F5BD138" w14:textId="3A8FF5E7" w:rsidR="008D5ECD" w:rsidRPr="00386E69" w:rsidRDefault="006E2339" w:rsidP="008D5ECD">
            <w:pPr>
              <w:jc w:val="center"/>
              <w:rPr>
                <w:b/>
                <w:bCs/>
                <w:sz w:val="28"/>
                <w:szCs w:val="28"/>
              </w:rPr>
            </w:pPr>
            <w:r w:rsidRPr="006E2339">
              <w:rPr>
                <w:b/>
                <w:bCs/>
                <w:sz w:val="28"/>
                <w:szCs w:val="28"/>
              </w:rPr>
              <w:t>Basket Description</w:t>
            </w:r>
          </w:p>
        </w:tc>
      </w:tr>
      <w:tr w:rsidR="006E2339" w14:paraId="0640D90D" w14:textId="77777777" w:rsidTr="006777F3">
        <w:trPr>
          <w:trHeight w:val="258"/>
        </w:trPr>
        <w:tc>
          <w:tcPr>
            <w:tcW w:w="5433" w:type="dxa"/>
            <w:vMerge w:val="restart"/>
          </w:tcPr>
          <w:p w14:paraId="55AA8354" w14:textId="77777777" w:rsidR="006E2339" w:rsidRPr="006E2339" w:rsidRDefault="006E2339" w:rsidP="006E2339">
            <w:pPr>
              <w:jc w:val="center"/>
              <w:rPr>
                <w:b/>
                <w:bCs/>
                <w:lang w:val="en-US"/>
              </w:rPr>
            </w:pPr>
          </w:p>
          <w:p w14:paraId="293253AF" w14:textId="4A0D329F" w:rsidR="006E2339" w:rsidRPr="006E2339" w:rsidRDefault="006E2339" w:rsidP="006E2339">
            <w:pPr>
              <w:jc w:val="center"/>
              <w:rPr>
                <w:b/>
                <w:bCs/>
                <w:lang w:val="en-US"/>
              </w:rPr>
            </w:pPr>
            <w:r w:rsidRPr="006E2339">
              <w:rPr>
                <w:b/>
                <w:bCs/>
                <w:lang w:val="en-US"/>
              </w:rPr>
              <w:t xml:space="preserve">Include a photo of the </w:t>
            </w:r>
            <w:r w:rsidR="00AD26C2">
              <w:rPr>
                <w:b/>
                <w:bCs/>
                <w:lang w:val="en-US"/>
              </w:rPr>
              <w:t>b</w:t>
            </w:r>
            <w:r w:rsidRPr="006E2339">
              <w:rPr>
                <w:b/>
                <w:bCs/>
                <w:lang w:val="en-US"/>
              </w:rPr>
              <w:t xml:space="preserve">asket or </w:t>
            </w:r>
            <w:r w:rsidR="00AD26C2">
              <w:rPr>
                <w:b/>
                <w:bCs/>
                <w:lang w:val="en-US"/>
              </w:rPr>
              <w:t>included</w:t>
            </w:r>
            <w:r w:rsidRPr="006E2339">
              <w:rPr>
                <w:b/>
                <w:bCs/>
                <w:lang w:val="en-US"/>
              </w:rPr>
              <w:t xml:space="preserve"> products</w:t>
            </w:r>
          </w:p>
          <w:p w14:paraId="4EE6AA19" w14:textId="1515CE2A" w:rsidR="006E2339" w:rsidRPr="006E2339" w:rsidRDefault="00AD26C2" w:rsidP="006E2339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xamples are located</w:t>
            </w:r>
            <w:r w:rsidR="006E2339" w:rsidRPr="006E2339">
              <w:rPr>
                <w:b/>
                <w:bCs/>
                <w:lang w:val="en-US"/>
              </w:rPr>
              <w:t xml:space="preserve"> on</w:t>
            </w:r>
            <w:r>
              <w:rPr>
                <w:b/>
                <w:bCs/>
                <w:lang w:val="en-US"/>
              </w:rPr>
              <w:t xml:space="preserve"> page</w:t>
            </w:r>
            <w:r w:rsidR="006E2339" w:rsidRPr="006E2339">
              <w:rPr>
                <w:b/>
                <w:bCs/>
                <w:lang w:val="en-US"/>
              </w:rPr>
              <w:t xml:space="preserve"> 2</w:t>
            </w:r>
            <w:r w:rsidR="006E2339">
              <w:rPr>
                <w:b/>
                <w:bCs/>
                <w:noProof/>
                <w:lang w:eastAsia="es-EC"/>
              </w:rPr>
              <w:drawing>
                <wp:inline distT="0" distB="0" distL="0" distR="0" wp14:anchorId="5E13FD70" wp14:editId="3FEEA1A1">
                  <wp:extent cx="1617623" cy="1427871"/>
                  <wp:effectExtent l="0" t="0" r="1905" b="1270"/>
                  <wp:docPr id="9" name="Imagen 9" descr="C:\Users\carla.gomez\AppData\Local\Microsoft\Windows\INetCache\Content.MSO\227C431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carla.gomez\AppData\Local\Microsoft\Windows\INetCache\Content.MSO\227C431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136" cy="1429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26F2F5" w14:textId="6A2A09A0" w:rsid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  <w:r w:rsidR="006E2339" w:rsidRPr="006E2339">
              <w:rPr>
                <w:b/>
                <w:bCs/>
              </w:rPr>
              <w:t xml:space="preserve"> photo</w:t>
            </w:r>
            <w:r>
              <w:rPr>
                <w:b/>
                <w:bCs/>
              </w:rPr>
              <w:t xml:space="preserve"> ^</w:t>
            </w:r>
          </w:p>
        </w:tc>
        <w:tc>
          <w:tcPr>
            <w:tcW w:w="3346" w:type="dxa"/>
          </w:tcPr>
          <w:p w14:paraId="4E43487E" w14:textId="56AD3803" w:rsidR="006E2339" w:rsidRP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  <w:r w:rsidR="006E2339" w:rsidRPr="006E2339">
              <w:rPr>
                <w:b/>
                <w:bCs/>
              </w:rPr>
              <w:t>pple</w:t>
            </w:r>
            <w:r>
              <w:rPr>
                <w:b/>
                <w:bCs/>
              </w:rPr>
              <w:t xml:space="preserve"> (5 units)</w:t>
            </w:r>
          </w:p>
        </w:tc>
      </w:tr>
      <w:tr w:rsidR="006E2339" w14:paraId="34B8725A" w14:textId="77777777" w:rsidTr="006777F3">
        <w:trPr>
          <w:trHeight w:val="258"/>
        </w:trPr>
        <w:tc>
          <w:tcPr>
            <w:tcW w:w="5433" w:type="dxa"/>
            <w:vMerge/>
          </w:tcPr>
          <w:p w14:paraId="00D38D69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4EE4A5C6" w14:textId="4BCB6539" w:rsidR="006E2339" w:rsidRP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</w:t>
            </w:r>
            <w:r w:rsidR="006E2339" w:rsidRPr="006E2339">
              <w:rPr>
                <w:b/>
                <w:bCs/>
              </w:rPr>
              <w:t>lour</w:t>
            </w:r>
            <w:r>
              <w:rPr>
                <w:b/>
                <w:bCs/>
              </w:rPr>
              <w:t xml:space="preserve"> (3 pounds)</w:t>
            </w:r>
          </w:p>
        </w:tc>
      </w:tr>
      <w:tr w:rsidR="006E2339" w14:paraId="406F42C2" w14:textId="77777777" w:rsidTr="006777F3">
        <w:trPr>
          <w:trHeight w:val="252"/>
        </w:trPr>
        <w:tc>
          <w:tcPr>
            <w:tcW w:w="5433" w:type="dxa"/>
            <w:vMerge/>
          </w:tcPr>
          <w:p w14:paraId="2307A856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7D1A336" w14:textId="67275A33" w:rsidR="006E2339" w:rsidRP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Corn (3 units)</w:t>
            </w:r>
          </w:p>
        </w:tc>
      </w:tr>
      <w:tr w:rsidR="006E2339" w14:paraId="269238D7" w14:textId="77777777" w:rsidTr="006777F3">
        <w:trPr>
          <w:trHeight w:val="104"/>
        </w:trPr>
        <w:tc>
          <w:tcPr>
            <w:tcW w:w="5433" w:type="dxa"/>
            <w:vMerge/>
          </w:tcPr>
          <w:p w14:paraId="0760D4F0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8D5A11A" w14:textId="32162417" w:rsidR="006E2339" w:rsidRP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Cabbage (1 unit)</w:t>
            </w:r>
          </w:p>
        </w:tc>
      </w:tr>
      <w:tr w:rsidR="006E2339" w14:paraId="5A9607B3" w14:textId="77777777" w:rsidTr="006777F3">
        <w:trPr>
          <w:trHeight w:val="258"/>
        </w:trPr>
        <w:tc>
          <w:tcPr>
            <w:tcW w:w="5433" w:type="dxa"/>
            <w:vMerge/>
          </w:tcPr>
          <w:p w14:paraId="529B5424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BF7C039" w14:textId="30FB37A9" w:rsidR="006E2339" w:rsidRP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Eggs (30 eggs)</w:t>
            </w:r>
          </w:p>
        </w:tc>
      </w:tr>
      <w:tr w:rsidR="006E2339" w14:paraId="2148B446" w14:textId="77777777" w:rsidTr="006777F3">
        <w:trPr>
          <w:trHeight w:val="130"/>
        </w:trPr>
        <w:tc>
          <w:tcPr>
            <w:tcW w:w="5433" w:type="dxa"/>
            <w:vMerge/>
          </w:tcPr>
          <w:p w14:paraId="48B23252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7415AE3" w14:textId="0C6A8A89" w:rsidR="006E2339" w:rsidRP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ato (1 pound)</w:t>
            </w:r>
          </w:p>
        </w:tc>
      </w:tr>
      <w:tr w:rsidR="006E2339" w14:paraId="62FBC87D" w14:textId="77777777" w:rsidTr="006777F3">
        <w:trPr>
          <w:trHeight w:val="258"/>
        </w:trPr>
        <w:tc>
          <w:tcPr>
            <w:tcW w:w="5433" w:type="dxa"/>
            <w:vMerge/>
          </w:tcPr>
          <w:p w14:paraId="7D389401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E92DB80" w14:textId="210BBA97" w:rsidR="006E2339" w:rsidRP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mato (5 units)</w:t>
            </w:r>
          </w:p>
        </w:tc>
      </w:tr>
      <w:tr w:rsidR="006E2339" w14:paraId="05DC175C" w14:textId="77777777" w:rsidTr="006777F3">
        <w:trPr>
          <w:trHeight w:val="59"/>
        </w:trPr>
        <w:tc>
          <w:tcPr>
            <w:tcW w:w="5433" w:type="dxa"/>
            <w:vMerge/>
          </w:tcPr>
          <w:p w14:paraId="70476183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7D74D353" w14:textId="21966454" w:rsidR="006E2339" w:rsidRP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Parsley (</w:t>
            </w:r>
            <w:r w:rsidR="00AD26C2">
              <w:rPr>
                <w:b/>
                <w:bCs/>
              </w:rPr>
              <w:t>1 bunch</w:t>
            </w:r>
            <w:r w:rsidRPr="006E2339">
              <w:rPr>
                <w:b/>
                <w:bCs/>
              </w:rPr>
              <w:t>)</w:t>
            </w:r>
          </w:p>
        </w:tc>
      </w:tr>
      <w:tr w:rsidR="006E2339" w14:paraId="58003244" w14:textId="77777777" w:rsidTr="006777F3">
        <w:trPr>
          <w:trHeight w:val="163"/>
        </w:trPr>
        <w:tc>
          <w:tcPr>
            <w:tcW w:w="5433" w:type="dxa"/>
            <w:vMerge/>
          </w:tcPr>
          <w:p w14:paraId="6778CFCE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20C8F232" w14:textId="0A45E3AC" w:rsidR="006E2339" w:rsidRP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rrot (1 pound)</w:t>
            </w:r>
          </w:p>
        </w:tc>
      </w:tr>
      <w:tr w:rsidR="006E2339" w:rsidRPr="00047825" w14:paraId="7FF88309" w14:textId="77777777" w:rsidTr="006777F3">
        <w:trPr>
          <w:trHeight w:val="85"/>
        </w:trPr>
        <w:tc>
          <w:tcPr>
            <w:tcW w:w="5433" w:type="dxa"/>
            <w:vMerge/>
          </w:tcPr>
          <w:p w14:paraId="1A954D32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6CBF3F9E" w14:textId="00964FA8" w:rsidR="006E2339" w:rsidRPr="006E2339" w:rsidRDefault="00AD26C2" w:rsidP="006E2339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ice (1 pound)</w:t>
            </w:r>
          </w:p>
        </w:tc>
      </w:tr>
      <w:tr w:rsidR="006E2339" w14:paraId="75895DA2" w14:textId="77777777" w:rsidTr="006777F3">
        <w:trPr>
          <w:trHeight w:val="252"/>
        </w:trPr>
        <w:tc>
          <w:tcPr>
            <w:tcW w:w="5433" w:type="dxa"/>
            <w:vMerge/>
          </w:tcPr>
          <w:p w14:paraId="7BC7ED2C" w14:textId="77777777" w:rsidR="006E2339" w:rsidRPr="006E2339" w:rsidRDefault="006E2339" w:rsidP="006E2339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346" w:type="dxa"/>
          </w:tcPr>
          <w:p w14:paraId="3FE2A965" w14:textId="2B40DC05" w:rsidR="006E2339" w:rsidRP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gar (1 pound)</w:t>
            </w:r>
          </w:p>
        </w:tc>
      </w:tr>
      <w:tr w:rsidR="006E2339" w:rsidRPr="00047825" w14:paraId="0DABD875" w14:textId="77777777" w:rsidTr="006777F3">
        <w:trPr>
          <w:trHeight w:val="258"/>
        </w:trPr>
        <w:tc>
          <w:tcPr>
            <w:tcW w:w="5433" w:type="dxa"/>
            <w:vMerge/>
          </w:tcPr>
          <w:p w14:paraId="31D9F6CE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346" w:type="dxa"/>
          </w:tcPr>
          <w:p w14:paraId="11DE067E" w14:textId="4F7D06BF" w:rsidR="006E2339" w:rsidRPr="006E2339" w:rsidRDefault="00AD26C2" w:rsidP="006E2339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Milk (1 </w:t>
            </w:r>
            <w:proofErr w:type="spellStart"/>
            <w:r>
              <w:rPr>
                <w:b/>
                <w:bCs/>
                <w:lang w:val="en-US"/>
              </w:rPr>
              <w:t>litre</w:t>
            </w:r>
            <w:proofErr w:type="spellEnd"/>
            <w:r>
              <w:rPr>
                <w:b/>
                <w:bCs/>
                <w:lang w:val="en-US"/>
              </w:rPr>
              <w:t>)</w:t>
            </w:r>
          </w:p>
        </w:tc>
      </w:tr>
      <w:tr w:rsidR="006E2339" w14:paraId="40EB8B60" w14:textId="77777777" w:rsidTr="006777F3">
        <w:trPr>
          <w:trHeight w:val="143"/>
        </w:trPr>
        <w:tc>
          <w:tcPr>
            <w:tcW w:w="5433" w:type="dxa"/>
            <w:vMerge/>
          </w:tcPr>
          <w:p w14:paraId="149BBB53" w14:textId="77777777" w:rsidR="006E2339" w:rsidRPr="006E2339" w:rsidRDefault="006E2339" w:rsidP="006E2339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346" w:type="dxa"/>
          </w:tcPr>
          <w:p w14:paraId="5E2EB53B" w14:textId="1ADB721A" w:rsidR="006E2339" w:rsidRP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arlic (5 heads)</w:t>
            </w:r>
          </w:p>
        </w:tc>
      </w:tr>
    </w:tbl>
    <w:p w14:paraId="0E475998" w14:textId="61F5EA24" w:rsidR="002A1A14" w:rsidRDefault="002A1A14" w:rsidP="00040DA6">
      <w:pPr>
        <w:rPr>
          <w:b/>
          <w:bCs/>
          <w:lang w:val="es-ES"/>
        </w:rPr>
      </w:pPr>
    </w:p>
    <w:tbl>
      <w:tblPr>
        <w:tblStyle w:val="TableGrid"/>
        <w:tblpPr w:leftFromText="141" w:rightFromText="141" w:vertAnchor="text" w:horzAnchor="margin" w:tblpXSpec="center" w:tblpY="-22"/>
        <w:tblW w:w="8934" w:type="dxa"/>
        <w:tblLook w:val="04A0" w:firstRow="1" w:lastRow="0" w:firstColumn="1" w:lastColumn="0" w:noHBand="0" w:noVBand="1"/>
      </w:tblPr>
      <w:tblGrid>
        <w:gridCol w:w="5529"/>
        <w:gridCol w:w="3405"/>
      </w:tblGrid>
      <w:tr w:rsidR="00511C7F" w14:paraId="46295D97" w14:textId="77777777" w:rsidTr="006777F3">
        <w:trPr>
          <w:trHeight w:val="324"/>
        </w:trPr>
        <w:tc>
          <w:tcPr>
            <w:tcW w:w="5529" w:type="dxa"/>
          </w:tcPr>
          <w:p w14:paraId="236E003B" w14:textId="77777777" w:rsidR="006E2339" w:rsidRPr="006E2339" w:rsidRDefault="006E2339" w:rsidP="006E2339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6E2339">
              <w:rPr>
                <w:b/>
                <w:bCs/>
                <w:sz w:val="28"/>
                <w:szCs w:val="28"/>
                <w:lang w:val="en-US"/>
              </w:rPr>
              <w:t>BASKET 2:</w:t>
            </w:r>
          </w:p>
          <w:p w14:paraId="4E0BA668" w14:textId="00240B40" w:rsidR="006E2339" w:rsidRPr="006E2339" w:rsidRDefault="006E2339" w:rsidP="006E2339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E2339">
              <w:rPr>
                <w:b/>
                <w:bCs/>
                <w:sz w:val="20"/>
                <w:szCs w:val="20"/>
                <w:lang w:val="en-US"/>
              </w:rPr>
              <w:t>  (PUT NAME OR CATEGORY</w:t>
            </w:r>
            <w:r w:rsidR="00AD26C2">
              <w:rPr>
                <w:b/>
                <w:bCs/>
                <w:sz w:val="20"/>
                <w:szCs w:val="20"/>
                <w:lang w:val="en-US"/>
              </w:rPr>
              <w:t xml:space="preserve">. </w:t>
            </w:r>
            <w:r w:rsidRPr="006E2339">
              <w:rPr>
                <w:b/>
                <w:bCs/>
                <w:sz w:val="20"/>
                <w:szCs w:val="20"/>
                <w:lang w:val="en-US"/>
              </w:rPr>
              <w:t>EXAMPLE</w:t>
            </w:r>
            <w:r w:rsidR="00AD26C2">
              <w:rPr>
                <w:b/>
                <w:bCs/>
                <w:sz w:val="20"/>
                <w:szCs w:val="20"/>
                <w:lang w:val="en-US"/>
              </w:rPr>
              <w:t>:</w:t>
            </w:r>
            <w:r w:rsidRPr="006E2339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AD26C2">
              <w:rPr>
                <w:b/>
                <w:bCs/>
                <w:sz w:val="20"/>
                <w:szCs w:val="20"/>
                <w:lang w:val="en-US"/>
              </w:rPr>
              <w:t>MIXED)</w:t>
            </w:r>
          </w:p>
          <w:p w14:paraId="4F990AC9" w14:textId="0C29B5C4" w:rsidR="00511C7F" w:rsidRPr="00386E69" w:rsidRDefault="006E2339" w:rsidP="006E2339">
            <w:pPr>
              <w:jc w:val="center"/>
              <w:rPr>
                <w:b/>
                <w:bCs/>
                <w:sz w:val="28"/>
                <w:szCs w:val="28"/>
              </w:rPr>
            </w:pPr>
            <w:r w:rsidRPr="006E2339">
              <w:rPr>
                <w:b/>
                <w:bCs/>
                <w:sz w:val="28"/>
                <w:szCs w:val="28"/>
              </w:rPr>
              <w:t xml:space="preserve">PRICE: $ </w:t>
            </w:r>
            <w:r w:rsidR="00AD26C2">
              <w:rPr>
                <w:b/>
                <w:bCs/>
                <w:sz w:val="28"/>
                <w:szCs w:val="28"/>
              </w:rPr>
              <w:t>50</w:t>
            </w:r>
            <w:r w:rsidRPr="006E2339">
              <w:rPr>
                <w:b/>
                <w:bCs/>
                <w:sz w:val="28"/>
                <w:szCs w:val="28"/>
              </w:rPr>
              <w:t>.00</w:t>
            </w:r>
          </w:p>
        </w:tc>
        <w:tc>
          <w:tcPr>
            <w:tcW w:w="3405" w:type="dxa"/>
          </w:tcPr>
          <w:p w14:paraId="4B52E509" w14:textId="1BEC4B01" w:rsidR="00511C7F" w:rsidRPr="00386E69" w:rsidRDefault="006E2339" w:rsidP="006E2339">
            <w:pPr>
              <w:jc w:val="center"/>
              <w:rPr>
                <w:b/>
                <w:bCs/>
                <w:sz w:val="28"/>
                <w:szCs w:val="28"/>
              </w:rPr>
            </w:pPr>
            <w:r w:rsidRPr="006E2339">
              <w:rPr>
                <w:b/>
                <w:bCs/>
                <w:sz w:val="28"/>
                <w:szCs w:val="28"/>
              </w:rPr>
              <w:t>Basket Description</w:t>
            </w:r>
            <w:r w:rsidRPr="00386E69">
              <w:rPr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6E2339" w14:paraId="43797611" w14:textId="77777777" w:rsidTr="006777F3">
        <w:trPr>
          <w:trHeight w:val="258"/>
        </w:trPr>
        <w:tc>
          <w:tcPr>
            <w:tcW w:w="5529" w:type="dxa"/>
            <w:vMerge w:val="restart"/>
          </w:tcPr>
          <w:p w14:paraId="3BF84318" w14:textId="77777777" w:rsidR="006E2339" w:rsidRPr="00047825" w:rsidRDefault="006E2339" w:rsidP="006E2339">
            <w:pPr>
              <w:jc w:val="center"/>
              <w:rPr>
                <w:b/>
                <w:bCs/>
                <w:lang w:val="en-US"/>
              </w:rPr>
            </w:pPr>
          </w:p>
          <w:p w14:paraId="1CED2538" w14:textId="1007F947" w:rsidR="006E2339" w:rsidRPr="006E2339" w:rsidRDefault="006E2339" w:rsidP="006E2339">
            <w:pPr>
              <w:jc w:val="center"/>
              <w:rPr>
                <w:b/>
                <w:bCs/>
                <w:lang w:val="en-US"/>
              </w:rPr>
            </w:pPr>
            <w:r w:rsidRPr="006E2339">
              <w:rPr>
                <w:b/>
                <w:bCs/>
                <w:lang w:val="en-US"/>
              </w:rPr>
              <w:t xml:space="preserve">Include a photo of the </w:t>
            </w:r>
            <w:r w:rsidR="00AD26C2">
              <w:rPr>
                <w:b/>
                <w:bCs/>
                <w:lang w:val="en-US"/>
              </w:rPr>
              <w:t>b</w:t>
            </w:r>
            <w:r w:rsidRPr="006E2339">
              <w:rPr>
                <w:b/>
                <w:bCs/>
                <w:lang w:val="en-US"/>
              </w:rPr>
              <w:t>asket or</w:t>
            </w:r>
            <w:r w:rsidR="00AD26C2">
              <w:rPr>
                <w:b/>
                <w:bCs/>
                <w:lang w:val="en-US"/>
              </w:rPr>
              <w:t xml:space="preserve"> included </w:t>
            </w:r>
            <w:r w:rsidRPr="006E2339">
              <w:rPr>
                <w:b/>
                <w:bCs/>
                <w:lang w:val="en-US"/>
              </w:rPr>
              <w:t>products</w:t>
            </w:r>
          </w:p>
          <w:p w14:paraId="663C9BCC" w14:textId="299B9E62" w:rsidR="006E2339" w:rsidRPr="006E2339" w:rsidRDefault="00AD26C2" w:rsidP="006E2339">
            <w:pPr>
              <w:jc w:val="center"/>
              <w:rPr>
                <w:noProof/>
                <w:lang w:val="en-US"/>
              </w:rPr>
            </w:pPr>
            <w:r>
              <w:rPr>
                <w:b/>
                <w:bCs/>
                <w:lang w:val="en-US"/>
              </w:rPr>
              <w:t>Examples are located on page 2</w:t>
            </w:r>
            <w:r w:rsidR="006E2339">
              <w:rPr>
                <w:noProof/>
                <w:lang w:eastAsia="es-EC"/>
              </w:rPr>
              <w:drawing>
                <wp:inline distT="0" distB="0" distL="0" distR="0" wp14:anchorId="4F9BFC8A" wp14:editId="444A4BFB">
                  <wp:extent cx="2025015" cy="1606163"/>
                  <wp:effectExtent l="0" t="0" r="0" b="0"/>
                  <wp:docPr id="4" name="Imagen 4" descr="Canasta De Alimentos Imágenes Y Fotos - 123R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anasta De Alimentos Imágenes Y Fotos - 123R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5567" cy="16145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361065" w14:textId="77777777" w:rsidR="006E2339" w:rsidRPr="006E2339" w:rsidRDefault="006E2339" w:rsidP="006E2339">
            <w:pPr>
              <w:rPr>
                <w:noProof/>
                <w:lang w:val="en-US"/>
              </w:rPr>
            </w:pPr>
          </w:p>
          <w:p w14:paraId="3F56CE82" w14:textId="33FCFEC1" w:rsidR="006E2339" w:rsidRPr="00DC6E24" w:rsidRDefault="00AD26C2" w:rsidP="006E2339">
            <w:pPr>
              <w:jc w:val="center"/>
            </w:pPr>
            <w:r>
              <w:t>Example photo ^</w:t>
            </w:r>
          </w:p>
        </w:tc>
        <w:tc>
          <w:tcPr>
            <w:tcW w:w="3405" w:type="dxa"/>
          </w:tcPr>
          <w:p w14:paraId="003D1C75" w14:textId="1FBB2379" w:rsid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mato (5 units)</w:t>
            </w:r>
          </w:p>
        </w:tc>
      </w:tr>
      <w:tr w:rsidR="006E2339" w14:paraId="66DC28CA" w14:textId="77777777" w:rsidTr="006777F3">
        <w:trPr>
          <w:trHeight w:val="258"/>
        </w:trPr>
        <w:tc>
          <w:tcPr>
            <w:tcW w:w="5529" w:type="dxa"/>
            <w:vMerge/>
          </w:tcPr>
          <w:p w14:paraId="25B3418C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68E651C7" w14:textId="35768BD0" w:rsid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vocado (3 units)</w:t>
            </w:r>
          </w:p>
        </w:tc>
      </w:tr>
      <w:tr w:rsidR="006E2339" w14:paraId="4C6FC3A4" w14:textId="77777777" w:rsidTr="006777F3">
        <w:trPr>
          <w:trHeight w:val="252"/>
        </w:trPr>
        <w:tc>
          <w:tcPr>
            <w:tcW w:w="5529" w:type="dxa"/>
            <w:vMerge/>
          </w:tcPr>
          <w:p w14:paraId="2715C3FF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90CD5B9" w14:textId="7B02BEE6" w:rsid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Corn (3 units)</w:t>
            </w:r>
          </w:p>
        </w:tc>
      </w:tr>
      <w:tr w:rsidR="006E2339" w14:paraId="2E57FCEC" w14:textId="77777777" w:rsidTr="006777F3">
        <w:trPr>
          <w:trHeight w:val="104"/>
        </w:trPr>
        <w:tc>
          <w:tcPr>
            <w:tcW w:w="5529" w:type="dxa"/>
            <w:vMerge/>
          </w:tcPr>
          <w:p w14:paraId="76B15593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C2CD0EE" w14:textId="644B8F8D" w:rsid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Cabbage (1 unit)</w:t>
            </w:r>
          </w:p>
        </w:tc>
      </w:tr>
      <w:tr w:rsidR="006E2339" w14:paraId="603709D7" w14:textId="77777777" w:rsidTr="006777F3">
        <w:trPr>
          <w:trHeight w:val="258"/>
        </w:trPr>
        <w:tc>
          <w:tcPr>
            <w:tcW w:w="5529" w:type="dxa"/>
            <w:vMerge/>
          </w:tcPr>
          <w:p w14:paraId="008EC800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09B4873" w14:textId="18909502" w:rsid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Eggs (30 eggs)</w:t>
            </w:r>
          </w:p>
        </w:tc>
      </w:tr>
      <w:tr w:rsidR="006E2339" w14:paraId="4569D96E" w14:textId="77777777" w:rsidTr="006777F3">
        <w:trPr>
          <w:trHeight w:val="130"/>
        </w:trPr>
        <w:tc>
          <w:tcPr>
            <w:tcW w:w="5529" w:type="dxa"/>
            <w:vMerge/>
          </w:tcPr>
          <w:p w14:paraId="3A816CEF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123CE6AB" w14:textId="6F30FCA8" w:rsid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Bananas (4 units)</w:t>
            </w:r>
          </w:p>
        </w:tc>
      </w:tr>
      <w:tr w:rsidR="006E2339" w14:paraId="1F1B057D" w14:textId="77777777" w:rsidTr="006777F3">
        <w:trPr>
          <w:trHeight w:val="258"/>
        </w:trPr>
        <w:tc>
          <w:tcPr>
            <w:tcW w:w="5529" w:type="dxa"/>
            <w:vMerge/>
          </w:tcPr>
          <w:p w14:paraId="08C72A5B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5BB08CEB" w14:textId="78C0C646" w:rsid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ssava (3 units)</w:t>
            </w:r>
          </w:p>
        </w:tc>
      </w:tr>
      <w:tr w:rsidR="006E2339" w14:paraId="331D8F5A" w14:textId="77777777" w:rsidTr="006777F3">
        <w:trPr>
          <w:trHeight w:val="59"/>
        </w:trPr>
        <w:tc>
          <w:tcPr>
            <w:tcW w:w="5529" w:type="dxa"/>
            <w:vMerge/>
          </w:tcPr>
          <w:p w14:paraId="6AAE5863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3D81AED9" w14:textId="399CF1CE" w:rsidR="006E2339" w:rsidRDefault="006E2339" w:rsidP="006E2339">
            <w:pPr>
              <w:jc w:val="center"/>
              <w:rPr>
                <w:b/>
                <w:bCs/>
              </w:rPr>
            </w:pPr>
            <w:r w:rsidRPr="006E2339">
              <w:rPr>
                <w:b/>
                <w:bCs/>
              </w:rPr>
              <w:t>Parsley (</w:t>
            </w:r>
            <w:r w:rsidR="00AD26C2">
              <w:rPr>
                <w:b/>
                <w:bCs/>
              </w:rPr>
              <w:t>1 bunch</w:t>
            </w:r>
            <w:r w:rsidRPr="006E2339">
              <w:rPr>
                <w:b/>
                <w:bCs/>
              </w:rPr>
              <w:t>)</w:t>
            </w:r>
          </w:p>
        </w:tc>
      </w:tr>
      <w:tr w:rsidR="006E2339" w14:paraId="21814491" w14:textId="77777777" w:rsidTr="006777F3">
        <w:trPr>
          <w:trHeight w:val="163"/>
        </w:trPr>
        <w:tc>
          <w:tcPr>
            <w:tcW w:w="5529" w:type="dxa"/>
            <w:vMerge/>
          </w:tcPr>
          <w:p w14:paraId="10114557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19DE5B0" w14:textId="3133CEAF" w:rsidR="006E2339" w:rsidRDefault="00AD26C2" w:rsidP="00AD26C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ngo (4 units)</w:t>
            </w:r>
          </w:p>
        </w:tc>
      </w:tr>
      <w:tr w:rsidR="006E2339" w:rsidRPr="00047825" w14:paraId="5ED63E56" w14:textId="77777777" w:rsidTr="006777F3">
        <w:trPr>
          <w:trHeight w:val="85"/>
        </w:trPr>
        <w:tc>
          <w:tcPr>
            <w:tcW w:w="5529" w:type="dxa"/>
            <w:vMerge/>
          </w:tcPr>
          <w:p w14:paraId="773027EB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0D786563" w14:textId="032C0E28" w:rsidR="006E2339" w:rsidRPr="00047825" w:rsidRDefault="00AD26C2" w:rsidP="006E2339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assionfruit (5 units)</w:t>
            </w:r>
          </w:p>
        </w:tc>
      </w:tr>
      <w:tr w:rsidR="006E2339" w14:paraId="30A7F25A" w14:textId="77777777" w:rsidTr="006777F3">
        <w:trPr>
          <w:trHeight w:val="252"/>
        </w:trPr>
        <w:tc>
          <w:tcPr>
            <w:tcW w:w="5529" w:type="dxa"/>
            <w:vMerge/>
          </w:tcPr>
          <w:p w14:paraId="5C224BFF" w14:textId="77777777" w:rsidR="006E2339" w:rsidRPr="006E2339" w:rsidRDefault="006E2339" w:rsidP="006E2339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405" w:type="dxa"/>
          </w:tcPr>
          <w:p w14:paraId="2ACA5EEA" w14:textId="497B7D64" w:rsid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ain (3 units)</w:t>
            </w:r>
          </w:p>
        </w:tc>
      </w:tr>
      <w:tr w:rsidR="006E2339" w:rsidRPr="00047825" w14:paraId="6726954F" w14:textId="77777777" w:rsidTr="006777F3">
        <w:trPr>
          <w:trHeight w:val="258"/>
        </w:trPr>
        <w:tc>
          <w:tcPr>
            <w:tcW w:w="5529" w:type="dxa"/>
            <w:vMerge/>
          </w:tcPr>
          <w:p w14:paraId="36093B24" w14:textId="77777777" w:rsidR="006E2339" w:rsidRDefault="006E2339" w:rsidP="006E2339">
            <w:pPr>
              <w:jc w:val="center"/>
              <w:rPr>
                <w:b/>
                <w:bCs/>
              </w:rPr>
            </w:pPr>
          </w:p>
        </w:tc>
        <w:tc>
          <w:tcPr>
            <w:tcW w:w="3405" w:type="dxa"/>
          </w:tcPr>
          <w:p w14:paraId="1B2EA2C1" w14:textId="411D923A" w:rsidR="006E2339" w:rsidRPr="00047825" w:rsidRDefault="00AD26C2" w:rsidP="006E2339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ugar (1 pound)</w:t>
            </w:r>
          </w:p>
        </w:tc>
      </w:tr>
      <w:tr w:rsidR="006E2339" w14:paraId="78AC7E92" w14:textId="77777777" w:rsidTr="006777F3">
        <w:trPr>
          <w:trHeight w:val="143"/>
        </w:trPr>
        <w:tc>
          <w:tcPr>
            <w:tcW w:w="5529" w:type="dxa"/>
            <w:vMerge/>
          </w:tcPr>
          <w:p w14:paraId="4E3AF7AD" w14:textId="77777777" w:rsidR="006E2339" w:rsidRPr="006E2339" w:rsidRDefault="006E2339" w:rsidP="006E2339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405" w:type="dxa"/>
          </w:tcPr>
          <w:p w14:paraId="473C8AFA" w14:textId="23A2090B" w:rsidR="006E2339" w:rsidRDefault="00AD26C2" w:rsidP="006E23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arlic (5 heads)</w:t>
            </w:r>
          </w:p>
        </w:tc>
      </w:tr>
    </w:tbl>
    <w:p w14:paraId="0D087EE7" w14:textId="2F005004" w:rsidR="007C096F" w:rsidRDefault="00574AA6" w:rsidP="00040DA6">
      <w:pPr>
        <w:rPr>
          <w:b/>
          <w:bCs/>
          <w:lang w:val="es-ES"/>
        </w:rPr>
      </w:pPr>
      <w:r>
        <w:rPr>
          <w:b/>
          <w:bCs/>
          <w:noProof/>
          <w:lang w:eastAsia="es-EC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67A984" wp14:editId="719D936C">
                <wp:simplePos x="0" y="0"/>
                <wp:positionH relativeFrom="page">
                  <wp:posOffset>34066</wp:posOffset>
                </wp:positionH>
                <wp:positionV relativeFrom="paragraph">
                  <wp:posOffset>3322573</wp:posOffset>
                </wp:positionV>
                <wp:extent cx="7912100" cy="1351722"/>
                <wp:effectExtent l="0" t="0" r="12700" b="2032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2100" cy="135172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2862FB" w14:textId="4CD92A72" w:rsidR="006E2339" w:rsidRPr="006E2339" w:rsidRDefault="006E2339" w:rsidP="0063531B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6E2339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THANK YOU FOR</w:t>
                            </w:r>
                            <w:r w:rsidR="00AD26C2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SUPPORTING</w:t>
                            </w:r>
                            <w:r w:rsidRPr="006E2339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(XYZ)</w:t>
                            </w:r>
                            <w:r w:rsidR="00AD26C2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, A LOCAL BUSINESS!</w:t>
                            </w:r>
                          </w:p>
                          <w:p w14:paraId="0A59E00E" w14:textId="2AA042FC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6E2339">
                              <w:rPr>
                                <w:lang w:val="en-US"/>
                              </w:rPr>
                              <w:t xml:space="preserve">PLEASE PLACE YOUR ORDER </w:t>
                            </w:r>
                            <w:r w:rsidR="00AD26C2">
                              <w:rPr>
                                <w:lang w:val="en-US"/>
                              </w:rPr>
                              <w:t>VIA</w:t>
                            </w:r>
                            <w:r w:rsidRPr="006E2339">
                              <w:rPr>
                                <w:lang w:val="en-US"/>
                              </w:rPr>
                              <w:t xml:space="preserve"> MESSAGE TO THE</w:t>
                            </w:r>
                            <w:r w:rsidR="00AD26C2">
                              <w:rPr>
                                <w:lang w:val="en-US"/>
                              </w:rPr>
                              <w:t xml:space="preserve"> FOLLOWING</w:t>
                            </w:r>
                            <w:r w:rsidRPr="006E2339">
                              <w:rPr>
                                <w:lang w:val="en-US"/>
                              </w:rPr>
                              <w:t xml:space="preserve"> NUMBER:</w:t>
                            </w:r>
                          </w:p>
                          <w:p w14:paraId="51042C2F" w14:textId="68471768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A66DB8">
                              <w:rPr>
                                <w:noProof/>
                                <w:lang w:eastAsia="es-EC"/>
                              </w:rPr>
                              <w:drawing>
                                <wp:inline distT="0" distB="0" distL="0" distR="0" wp14:anchorId="7B32D1BB" wp14:editId="67A4F229">
                                  <wp:extent cx="232410" cy="239395"/>
                                  <wp:effectExtent l="0" t="0" r="0" b="8255"/>
                                  <wp:docPr id="3" name="Imagen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2410" cy="2393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6E2339">
                              <w:rPr>
                                <w:lang w:val="en-US"/>
                              </w:rPr>
                              <w:t xml:space="preserve"> 099XXXXXX</w:t>
                            </w:r>
                          </w:p>
                          <w:p w14:paraId="10D25AB1" w14:textId="1D02ADF3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6E2339">
                              <w:rPr>
                                <w:lang w:val="en-US"/>
                              </w:rPr>
                              <w:t>ADDRESS (INCLUDE YOUR ADDRESS)</w:t>
                            </w:r>
                          </w:p>
                          <w:p w14:paraId="750A657A" w14:textId="77777777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81FDA65" w14:textId="77777777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90A2DEE" w14:textId="77777777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690EA1D" w14:textId="77777777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0722E88" w14:textId="77777777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76FE2A2" w14:textId="77777777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A5648C8" w14:textId="77777777" w:rsidR="006E2339" w:rsidRPr="006E2339" w:rsidRDefault="006E2339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7A984" id="Rectángulo 6" o:spid="_x0000_s1027" style="position:absolute;margin-left:2.7pt;margin-top:261.6pt;width:623pt;height:106.4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" fillcolor="#4472c4 [3204]" strokecolor="#1f3763 [1604]" strokeweight="1pt">
                <v:textbox>
                  <w:txbxContent>
                    <w:p w14:paraId="062862FB" w14:textId="4CD92A72" w:rsidR="006E2339" w:rsidRPr="006E2339" w:rsidRDefault="006E2339" w:rsidP="0063531B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6E2339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THANK YOU FOR</w:t>
                      </w:r>
                      <w:r w:rsidR="00AD26C2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 SUPPORTING</w:t>
                      </w:r>
                      <w:r w:rsidRPr="006E2339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 (XYZ)</w:t>
                      </w:r>
                      <w:r w:rsidR="00AD26C2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, A LOCAL BUSINESS!</w:t>
                      </w:r>
                    </w:p>
                    <w:p w14:paraId="0A59E00E" w14:textId="2AA042FC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  <w:r w:rsidRPr="006E2339">
                        <w:rPr>
                          <w:lang w:val="en-US"/>
                        </w:rPr>
                        <w:t xml:space="preserve">PLEASE PLACE YOUR ORDER </w:t>
                      </w:r>
                      <w:r w:rsidR="00AD26C2">
                        <w:rPr>
                          <w:lang w:val="en-US"/>
                        </w:rPr>
                        <w:t>VIA</w:t>
                      </w:r>
                      <w:r w:rsidRPr="006E2339">
                        <w:rPr>
                          <w:lang w:val="en-US"/>
                        </w:rPr>
                        <w:t xml:space="preserve"> MESSAGE TO THE</w:t>
                      </w:r>
                      <w:r w:rsidR="00AD26C2">
                        <w:rPr>
                          <w:lang w:val="en-US"/>
                        </w:rPr>
                        <w:t xml:space="preserve"> FOLLOWING</w:t>
                      </w:r>
                      <w:r w:rsidRPr="006E2339">
                        <w:rPr>
                          <w:lang w:val="en-US"/>
                        </w:rPr>
                        <w:t xml:space="preserve"> NUMBER:</w:t>
                      </w:r>
                    </w:p>
                    <w:p w14:paraId="51042C2F" w14:textId="68471768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  <w:r w:rsidRPr="00A66DB8">
                        <w:rPr>
                          <w:noProof/>
                          <w:lang w:eastAsia="es-EC"/>
                        </w:rPr>
                        <w:drawing>
                          <wp:inline distT="0" distB="0" distL="0" distR="0" wp14:anchorId="7B32D1BB" wp14:editId="67A4F229">
                            <wp:extent cx="232410" cy="239395"/>
                            <wp:effectExtent l="0" t="0" r="0" b="8255"/>
                            <wp:docPr id="3" name="Imagen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2410" cy="23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6E2339">
                        <w:rPr>
                          <w:lang w:val="en-US"/>
                        </w:rPr>
                        <w:t xml:space="preserve"> 099XXXXXX</w:t>
                      </w:r>
                    </w:p>
                    <w:p w14:paraId="10D25AB1" w14:textId="1D02ADF3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  <w:r w:rsidRPr="006E2339">
                        <w:rPr>
                          <w:lang w:val="en-US"/>
                        </w:rPr>
                        <w:t>ADDRESS (INCLUDE YOUR ADDRESS)</w:t>
                      </w:r>
                    </w:p>
                    <w:p w14:paraId="750A657A" w14:textId="77777777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81FDA65" w14:textId="77777777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90A2DEE" w14:textId="77777777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690EA1D" w14:textId="77777777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0722E88" w14:textId="77777777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76FE2A2" w14:textId="77777777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A5648C8" w14:textId="77777777" w:rsidR="006E2339" w:rsidRPr="006E2339" w:rsidRDefault="006E2339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410024C2" w14:textId="2BA689C7" w:rsidR="007C096F" w:rsidRPr="007C096F" w:rsidRDefault="007C096F" w:rsidP="00040DA6">
      <w:pPr>
        <w:rPr>
          <w:b/>
          <w:bCs/>
          <w:lang w:val="es-ES"/>
        </w:rPr>
      </w:pPr>
    </w:p>
    <w:p w14:paraId="5ECA43D0" w14:textId="60F590D8" w:rsidR="002A1A14" w:rsidRDefault="002A1A14" w:rsidP="00040DA6">
      <w:pPr>
        <w:rPr>
          <w:b/>
          <w:bCs/>
        </w:rPr>
      </w:pPr>
    </w:p>
    <w:p w14:paraId="141B82CB" w14:textId="6A176BB0" w:rsidR="006E2339" w:rsidRPr="006E2339" w:rsidRDefault="006E2339" w:rsidP="006E2339">
      <w:pPr>
        <w:rPr>
          <w:lang w:val="en-US"/>
        </w:rPr>
      </w:pPr>
      <w:r w:rsidRPr="006E2339">
        <w:rPr>
          <w:b/>
          <w:bCs/>
          <w:u w:val="single"/>
          <w:lang w:val="en-US"/>
        </w:rPr>
        <w:lastRenderedPageBreak/>
        <w:t xml:space="preserve">RECOMMENDATIONS FOR THE </w:t>
      </w:r>
      <w:r>
        <w:rPr>
          <w:b/>
          <w:bCs/>
          <w:u w:val="single"/>
          <w:lang w:val="en-US"/>
        </w:rPr>
        <w:t>DELIVERY</w:t>
      </w:r>
      <w:r w:rsidRPr="006E2339">
        <w:rPr>
          <w:b/>
          <w:bCs/>
          <w:u w:val="single"/>
          <w:lang w:val="en-US"/>
        </w:rPr>
        <w:t xml:space="preserve"> OF</w:t>
      </w:r>
      <w:r w:rsidR="00713A7A">
        <w:rPr>
          <w:b/>
          <w:bCs/>
          <w:u w:val="single"/>
          <w:lang w:val="en-US"/>
        </w:rPr>
        <w:t xml:space="preserve"> </w:t>
      </w:r>
      <w:r w:rsidRPr="006E2339">
        <w:rPr>
          <w:b/>
          <w:bCs/>
          <w:u w:val="single"/>
          <w:lang w:val="en-US"/>
        </w:rPr>
        <w:t>BASKETS:</w:t>
      </w:r>
    </w:p>
    <w:p w14:paraId="268659AB" w14:textId="5F9B4E8C" w:rsidR="006E2339" w:rsidRPr="006E2339" w:rsidRDefault="006E2339" w:rsidP="00F167D4">
      <w:pPr>
        <w:pStyle w:val="ListParagraph"/>
        <w:numPr>
          <w:ilvl w:val="0"/>
          <w:numId w:val="1"/>
        </w:numPr>
        <w:rPr>
          <w:lang w:val="en-US"/>
        </w:rPr>
      </w:pPr>
      <w:r w:rsidRPr="006E2339">
        <w:rPr>
          <w:lang w:val="en-US"/>
        </w:rPr>
        <w:t xml:space="preserve">The baskets described above </w:t>
      </w:r>
      <w:r w:rsidRPr="006E2339">
        <w:rPr>
          <w:b/>
          <w:bCs/>
          <w:lang w:val="en-US"/>
        </w:rPr>
        <w:t>are examples</w:t>
      </w:r>
      <w:r w:rsidR="00AD26C2">
        <w:rPr>
          <w:b/>
          <w:bCs/>
          <w:lang w:val="en-US"/>
        </w:rPr>
        <w:t xml:space="preserve"> only</w:t>
      </w:r>
      <w:r w:rsidRPr="006E2339">
        <w:rPr>
          <w:lang w:val="en-US"/>
        </w:rPr>
        <w:t xml:space="preserve">. Create </w:t>
      </w:r>
      <w:r w:rsidR="00B063BA">
        <w:rPr>
          <w:lang w:val="en-US"/>
        </w:rPr>
        <w:t xml:space="preserve">custom </w:t>
      </w:r>
      <w:r w:rsidRPr="006E2339">
        <w:rPr>
          <w:lang w:val="en-US"/>
        </w:rPr>
        <w:t>baskets with products and quantities most</w:t>
      </w:r>
      <w:r w:rsidR="00AD26C2">
        <w:rPr>
          <w:lang w:val="en-US"/>
        </w:rPr>
        <w:t xml:space="preserve"> frequently</w:t>
      </w:r>
      <w:r w:rsidRPr="006E2339">
        <w:rPr>
          <w:lang w:val="en-US"/>
        </w:rPr>
        <w:t xml:space="preserve"> requested by </w:t>
      </w:r>
      <w:r w:rsidR="00713A7A">
        <w:rPr>
          <w:lang w:val="en-US"/>
        </w:rPr>
        <w:t xml:space="preserve">your </w:t>
      </w:r>
      <w:r w:rsidRPr="006E2339">
        <w:rPr>
          <w:lang w:val="en-US"/>
        </w:rPr>
        <w:t>customers.</w:t>
      </w:r>
    </w:p>
    <w:p w14:paraId="6F81624A" w14:textId="3E838041" w:rsidR="006E2339" w:rsidRDefault="006E2339" w:rsidP="00F167D4">
      <w:pPr>
        <w:pStyle w:val="ListParagraph"/>
        <w:numPr>
          <w:ilvl w:val="0"/>
          <w:numId w:val="1"/>
        </w:numPr>
        <w:rPr>
          <w:lang w:val="en-US"/>
        </w:rPr>
      </w:pPr>
      <w:r w:rsidRPr="006E2339">
        <w:rPr>
          <w:lang w:val="en-US"/>
        </w:rPr>
        <w:t xml:space="preserve">Add </w:t>
      </w:r>
      <w:r w:rsidR="00713A7A">
        <w:rPr>
          <w:lang w:val="en-US"/>
        </w:rPr>
        <w:t>a</w:t>
      </w:r>
      <w:r w:rsidRPr="006E2339">
        <w:rPr>
          <w:lang w:val="en-US"/>
        </w:rPr>
        <w:t xml:space="preserve"> photograph or </w:t>
      </w:r>
      <w:r w:rsidR="00713A7A">
        <w:rPr>
          <w:lang w:val="en-US"/>
        </w:rPr>
        <w:t xml:space="preserve">use the ones below </w:t>
      </w:r>
      <w:r w:rsidRPr="006E2339">
        <w:rPr>
          <w:lang w:val="en-US"/>
        </w:rPr>
        <w:t>to illustrate the basket</w:t>
      </w:r>
      <w:r w:rsidR="00713A7A">
        <w:rPr>
          <w:lang w:val="en-US"/>
        </w:rPr>
        <w:t>.</w:t>
      </w:r>
    </w:p>
    <w:p w14:paraId="4A337315" w14:textId="26AFE112" w:rsidR="0063531B" w:rsidRPr="006E2339" w:rsidRDefault="00713A7A" w:rsidP="00F167D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clude</w:t>
      </w:r>
      <w:r w:rsidR="006E2339" w:rsidRPr="006E2339">
        <w:rPr>
          <w:lang w:val="en-US"/>
        </w:rPr>
        <w:t xml:space="preserve"> business information, WhatsApp number and address</w:t>
      </w:r>
      <w:r w:rsidR="00F167D4" w:rsidRPr="006E2339">
        <w:rPr>
          <w:lang w:val="en-US"/>
        </w:rPr>
        <w:t>.</w:t>
      </w:r>
    </w:p>
    <w:p w14:paraId="5DD7E7ED" w14:textId="591AC6F0" w:rsidR="006E2339" w:rsidRDefault="006E2339" w:rsidP="00D17B7F">
      <w:pPr>
        <w:pStyle w:val="ListParagraph"/>
        <w:numPr>
          <w:ilvl w:val="0"/>
          <w:numId w:val="1"/>
        </w:numPr>
        <w:rPr>
          <w:lang w:val="en-US"/>
        </w:rPr>
      </w:pPr>
      <w:r w:rsidRPr="006E2339">
        <w:rPr>
          <w:lang w:val="en-US"/>
        </w:rPr>
        <w:t>When sending the catalog, delete this</w:t>
      </w:r>
      <w:r w:rsidR="00713A7A">
        <w:rPr>
          <w:lang w:val="en-US"/>
        </w:rPr>
        <w:t xml:space="preserve"> </w:t>
      </w:r>
      <w:r w:rsidRPr="006E2339">
        <w:rPr>
          <w:lang w:val="en-US"/>
        </w:rPr>
        <w:t>recommendation sheet</w:t>
      </w:r>
      <w:r w:rsidR="00713A7A">
        <w:rPr>
          <w:lang w:val="en-US"/>
        </w:rPr>
        <w:t xml:space="preserve"> </w:t>
      </w:r>
      <w:r w:rsidRPr="006E2339">
        <w:rPr>
          <w:lang w:val="en-US"/>
        </w:rPr>
        <w:t xml:space="preserve">and send </w:t>
      </w:r>
      <w:r w:rsidR="00713A7A">
        <w:rPr>
          <w:lang w:val="en-US"/>
        </w:rPr>
        <w:t xml:space="preserve">the first page </w:t>
      </w:r>
      <w:r w:rsidRPr="006E2339">
        <w:rPr>
          <w:lang w:val="en-US"/>
        </w:rPr>
        <w:t>as</w:t>
      </w:r>
      <w:r w:rsidR="00713A7A">
        <w:rPr>
          <w:lang w:val="en-US"/>
        </w:rPr>
        <w:t xml:space="preserve"> a</w:t>
      </w:r>
      <w:r w:rsidRPr="006E2339">
        <w:rPr>
          <w:lang w:val="en-US"/>
        </w:rPr>
        <w:t xml:space="preserve"> PDF</w:t>
      </w:r>
      <w:r w:rsidR="00713A7A">
        <w:rPr>
          <w:lang w:val="en-US"/>
        </w:rPr>
        <w:t xml:space="preserve"> only</w:t>
      </w:r>
      <w:r w:rsidRPr="006E2339">
        <w:rPr>
          <w:lang w:val="en-US"/>
        </w:rPr>
        <w:t xml:space="preserve"> </w:t>
      </w:r>
      <w:r w:rsidR="00713A7A">
        <w:rPr>
          <w:lang w:val="en-US"/>
        </w:rPr>
        <w:t xml:space="preserve">(do not use </w:t>
      </w:r>
      <w:r w:rsidRPr="006E2339">
        <w:rPr>
          <w:lang w:val="en-US"/>
        </w:rPr>
        <w:t xml:space="preserve">Word, since </w:t>
      </w:r>
      <w:r w:rsidR="00713A7A">
        <w:rPr>
          <w:lang w:val="en-US"/>
        </w:rPr>
        <w:t>customers can</w:t>
      </w:r>
      <w:r w:rsidRPr="006E2339">
        <w:rPr>
          <w:lang w:val="en-US"/>
        </w:rPr>
        <w:t xml:space="preserve"> modify text</w:t>
      </w:r>
      <w:r w:rsidR="00713A7A">
        <w:rPr>
          <w:lang w:val="en-US"/>
        </w:rPr>
        <w:t xml:space="preserve"> in Word).</w:t>
      </w:r>
    </w:p>
    <w:p w14:paraId="67EE2322" w14:textId="3BA5D040" w:rsidR="008F7D3C" w:rsidRPr="006E2339" w:rsidRDefault="006E2339" w:rsidP="006E2339">
      <w:pPr>
        <w:pStyle w:val="ListParagraph"/>
        <w:numPr>
          <w:ilvl w:val="0"/>
          <w:numId w:val="1"/>
        </w:numPr>
        <w:rPr>
          <w:lang w:val="en-US"/>
        </w:rPr>
      </w:pPr>
      <w:r w:rsidRPr="006E2339">
        <w:rPr>
          <w:lang w:val="en-US"/>
        </w:rPr>
        <w:t>To save in PDF</w:t>
      </w:r>
      <w:r w:rsidR="00713A7A">
        <w:rPr>
          <w:lang w:val="en-US"/>
        </w:rPr>
        <w:t xml:space="preserve">: </w:t>
      </w:r>
      <w:r w:rsidRPr="006E2339">
        <w:rPr>
          <w:lang w:val="en-US"/>
        </w:rPr>
        <w:t xml:space="preserve">1) Save as 2) Instead of </w:t>
      </w:r>
      <w:r w:rsidR="00F52502">
        <w:rPr>
          <w:lang w:val="en-US"/>
        </w:rPr>
        <w:t xml:space="preserve">a </w:t>
      </w:r>
      <w:r w:rsidRPr="006E2339">
        <w:rPr>
          <w:lang w:val="en-US"/>
        </w:rPr>
        <w:t xml:space="preserve">Word Document, </w:t>
      </w:r>
      <w:r w:rsidR="00713A7A">
        <w:rPr>
          <w:lang w:val="en-US"/>
        </w:rPr>
        <w:t>f</w:t>
      </w:r>
      <w:r w:rsidRPr="006E2339">
        <w:rPr>
          <w:lang w:val="en-US"/>
        </w:rPr>
        <w:t>ind the PDF option 3) Sa</w:t>
      </w:r>
      <w:r>
        <w:rPr>
          <w:lang w:val="en-US"/>
        </w:rPr>
        <w:t>ve.</w:t>
      </w:r>
    </w:p>
    <w:p w14:paraId="289B9B73" w14:textId="3374A9B4" w:rsidR="0063531B" w:rsidRPr="006E2339" w:rsidRDefault="006E2339" w:rsidP="0063531B">
      <w:pPr>
        <w:rPr>
          <w:lang w:val="en-US"/>
        </w:rPr>
      </w:pPr>
      <w:r>
        <w:rPr>
          <w:noProof/>
          <w:lang w:eastAsia="es-EC"/>
        </w:rPr>
        <w:drawing>
          <wp:anchor distT="0" distB="0" distL="114300" distR="114300" simplePos="0" relativeHeight="251666432" behindDoc="0" locked="0" layoutInCell="1" allowOverlap="1" wp14:anchorId="1B1516B9" wp14:editId="2E9F7AFF">
            <wp:simplePos x="0" y="0"/>
            <wp:positionH relativeFrom="margin">
              <wp:posOffset>1127760</wp:posOffset>
            </wp:positionH>
            <wp:positionV relativeFrom="paragraph">
              <wp:posOffset>-4445</wp:posOffset>
            </wp:positionV>
            <wp:extent cx="3144520" cy="2088515"/>
            <wp:effectExtent l="0" t="0" r="0" b="6985"/>
            <wp:wrapNone/>
            <wp:docPr id="11" name="Imagen 11" descr="Composición Con Verduras Y Frutas En Canasta De Mimbre Aislado En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mposición Con Verduras Y Frutas En Canasta De Mimbre Aislado En ..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4520" cy="208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C9CCC0" w14:textId="79A675D3" w:rsidR="0063531B" w:rsidRPr="006E2339" w:rsidRDefault="0063531B" w:rsidP="0063531B">
      <w:pPr>
        <w:rPr>
          <w:lang w:val="en-US"/>
        </w:rPr>
      </w:pPr>
    </w:p>
    <w:p w14:paraId="7B53E840" w14:textId="181F3651" w:rsidR="0063531B" w:rsidRPr="006E2339" w:rsidRDefault="0063531B" w:rsidP="0063531B">
      <w:pPr>
        <w:rPr>
          <w:lang w:val="en-US"/>
        </w:rPr>
      </w:pPr>
    </w:p>
    <w:p w14:paraId="29739315" w14:textId="46B3D060" w:rsidR="0063531B" w:rsidRPr="006E2339" w:rsidRDefault="0063531B" w:rsidP="0063531B">
      <w:pPr>
        <w:rPr>
          <w:lang w:val="en-US"/>
        </w:rPr>
      </w:pPr>
    </w:p>
    <w:p w14:paraId="59AF568D" w14:textId="03838463" w:rsidR="0063531B" w:rsidRPr="006E2339" w:rsidRDefault="0063531B" w:rsidP="0063531B">
      <w:pPr>
        <w:rPr>
          <w:lang w:val="en-US"/>
        </w:rPr>
      </w:pPr>
    </w:p>
    <w:p w14:paraId="0C94E12A" w14:textId="1A90FEC5" w:rsidR="0063531B" w:rsidRPr="006E2339" w:rsidRDefault="0063531B" w:rsidP="0063531B">
      <w:pPr>
        <w:rPr>
          <w:lang w:val="en-US"/>
        </w:rPr>
      </w:pPr>
    </w:p>
    <w:p w14:paraId="6CC7CCD6" w14:textId="28D0C11A" w:rsidR="0063531B" w:rsidRPr="006E2339" w:rsidRDefault="0063531B" w:rsidP="0063531B">
      <w:pPr>
        <w:rPr>
          <w:lang w:val="en-US"/>
        </w:rPr>
      </w:pPr>
    </w:p>
    <w:p w14:paraId="48E216A0" w14:textId="414D60D7" w:rsidR="0063531B" w:rsidRPr="006E2339" w:rsidRDefault="0063531B" w:rsidP="0063531B">
      <w:pPr>
        <w:rPr>
          <w:lang w:val="en-US"/>
        </w:rPr>
      </w:pPr>
    </w:p>
    <w:p w14:paraId="7C18E8BC" w14:textId="5088EEF2" w:rsidR="0063531B" w:rsidRPr="006E2339" w:rsidRDefault="006E2339" w:rsidP="0063531B">
      <w:pPr>
        <w:rPr>
          <w:lang w:val="en-US"/>
        </w:rPr>
      </w:pPr>
      <w:r>
        <w:rPr>
          <w:noProof/>
          <w:lang w:eastAsia="es-EC"/>
        </w:rPr>
        <w:drawing>
          <wp:anchor distT="0" distB="0" distL="114300" distR="114300" simplePos="0" relativeHeight="251667456" behindDoc="0" locked="0" layoutInCell="1" allowOverlap="1" wp14:anchorId="69104722" wp14:editId="11170183">
            <wp:simplePos x="0" y="0"/>
            <wp:positionH relativeFrom="margin">
              <wp:posOffset>1198185</wp:posOffset>
            </wp:positionH>
            <wp:positionV relativeFrom="paragraph">
              <wp:posOffset>284061</wp:posOffset>
            </wp:positionV>
            <wp:extent cx="2883445" cy="1976511"/>
            <wp:effectExtent l="0" t="0" r="0" b="5080"/>
            <wp:wrapNone/>
            <wp:docPr id="12" name="Imagen 12" descr="Canasta Frutas Y Verduras: Imágenes, fotos de stock y vectore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anasta Frutas Y Verduras: Imágenes, fotos de stock y vectores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45" t="4466" r="4213" b="6751"/>
                    <a:stretch/>
                  </pic:blipFill>
                  <pic:spPr bwMode="auto">
                    <a:xfrm>
                      <a:off x="0" y="0"/>
                      <a:ext cx="2883445" cy="1976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E5F37E" w14:textId="2336BD16" w:rsidR="0063531B" w:rsidRPr="006E2339" w:rsidRDefault="0063531B" w:rsidP="0063531B">
      <w:pPr>
        <w:rPr>
          <w:lang w:val="en-US"/>
        </w:rPr>
      </w:pPr>
    </w:p>
    <w:p w14:paraId="3560EC43" w14:textId="0D314B09" w:rsidR="0063531B" w:rsidRPr="006E2339" w:rsidRDefault="0063531B" w:rsidP="0063531B">
      <w:pPr>
        <w:rPr>
          <w:lang w:val="en-US"/>
        </w:rPr>
      </w:pPr>
    </w:p>
    <w:p w14:paraId="6010FEBB" w14:textId="1785E4B5" w:rsidR="0063531B" w:rsidRPr="006E2339" w:rsidRDefault="0063531B" w:rsidP="0063531B">
      <w:pPr>
        <w:rPr>
          <w:b/>
          <w:bCs/>
          <w:lang w:val="en-US"/>
        </w:rPr>
      </w:pPr>
    </w:p>
    <w:p w14:paraId="07E08D3D" w14:textId="782F0412" w:rsidR="0063531B" w:rsidRPr="006E2339" w:rsidRDefault="0063531B" w:rsidP="0063531B">
      <w:pPr>
        <w:tabs>
          <w:tab w:val="left" w:pos="2140"/>
        </w:tabs>
        <w:rPr>
          <w:lang w:val="en-US"/>
        </w:rPr>
      </w:pPr>
      <w:r w:rsidRPr="006E2339">
        <w:rPr>
          <w:lang w:val="en-US"/>
        </w:rPr>
        <w:tab/>
      </w:r>
    </w:p>
    <w:p w14:paraId="66D7DC8C" w14:textId="0F06701B" w:rsidR="0063531B" w:rsidRPr="006E2339" w:rsidRDefault="0063531B" w:rsidP="0063531B">
      <w:pPr>
        <w:tabs>
          <w:tab w:val="left" w:pos="2140"/>
        </w:tabs>
        <w:rPr>
          <w:lang w:val="en-US"/>
        </w:rPr>
      </w:pPr>
    </w:p>
    <w:p w14:paraId="3D30406F" w14:textId="44D8DD3E" w:rsidR="0063531B" w:rsidRPr="006E2339" w:rsidRDefault="0063531B" w:rsidP="0063531B">
      <w:pPr>
        <w:tabs>
          <w:tab w:val="left" w:pos="2140"/>
        </w:tabs>
        <w:rPr>
          <w:lang w:val="en-US"/>
        </w:rPr>
      </w:pPr>
    </w:p>
    <w:p w14:paraId="3C2044CB" w14:textId="3DF9EF34" w:rsidR="0063531B" w:rsidRPr="006E2339" w:rsidRDefault="0063531B" w:rsidP="0063531B">
      <w:pPr>
        <w:tabs>
          <w:tab w:val="left" w:pos="2140"/>
        </w:tabs>
        <w:rPr>
          <w:lang w:val="en-US"/>
        </w:rPr>
      </w:pPr>
    </w:p>
    <w:p w14:paraId="25FF6B11" w14:textId="4EAC7D9F" w:rsidR="0063531B" w:rsidRPr="006E2339" w:rsidRDefault="006E2339" w:rsidP="0063531B">
      <w:pPr>
        <w:tabs>
          <w:tab w:val="left" w:pos="2140"/>
        </w:tabs>
        <w:rPr>
          <w:lang w:val="en-US"/>
        </w:rPr>
      </w:pPr>
      <w:r>
        <w:rPr>
          <w:noProof/>
          <w:lang w:eastAsia="es-EC"/>
        </w:rPr>
        <w:drawing>
          <wp:anchor distT="0" distB="0" distL="114300" distR="114300" simplePos="0" relativeHeight="251668480" behindDoc="0" locked="0" layoutInCell="1" allowOverlap="1" wp14:anchorId="4DDB6AF8" wp14:editId="688BC8F4">
            <wp:simplePos x="0" y="0"/>
            <wp:positionH relativeFrom="column">
              <wp:posOffset>1490022</wp:posOffset>
            </wp:positionH>
            <wp:positionV relativeFrom="paragraph">
              <wp:posOffset>140228</wp:posOffset>
            </wp:positionV>
            <wp:extent cx="2461260" cy="2025015"/>
            <wp:effectExtent l="0" t="0" r="0" b="0"/>
            <wp:wrapNone/>
            <wp:docPr id="13" name="Imagen 13" descr="Basic Basket Food Full: Imágenes, fotos de stock y vectore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Basic Basket Food Full: Imágenes, fotos de stock y vectores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2" t="11876" r="8159" b="12134"/>
                    <a:stretch/>
                  </pic:blipFill>
                  <pic:spPr bwMode="auto">
                    <a:xfrm>
                      <a:off x="0" y="0"/>
                      <a:ext cx="2461260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737F42" w14:textId="112F5A05" w:rsidR="0063531B" w:rsidRPr="006E2339" w:rsidRDefault="0063531B" w:rsidP="0063531B">
      <w:pPr>
        <w:tabs>
          <w:tab w:val="left" w:pos="2140"/>
        </w:tabs>
        <w:rPr>
          <w:lang w:val="en-US"/>
        </w:rPr>
      </w:pPr>
    </w:p>
    <w:sectPr w:rsidR="0063531B" w:rsidRPr="006E2339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972EC1" w14:textId="77777777" w:rsidR="006E2339" w:rsidRDefault="006E2339" w:rsidP="009A7680">
      <w:pPr>
        <w:spacing w:after="0" w:line="240" w:lineRule="auto"/>
      </w:pPr>
      <w:r>
        <w:separator/>
      </w:r>
    </w:p>
  </w:endnote>
  <w:endnote w:type="continuationSeparator" w:id="0">
    <w:p w14:paraId="0A33240D" w14:textId="77777777" w:rsidR="006E2339" w:rsidRDefault="006E2339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430D94" w14:textId="77777777" w:rsidR="005617D6" w:rsidRDefault="005617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38DB4" w14:textId="55C40EB3" w:rsidR="006E2339" w:rsidRDefault="006E2339">
    <w:pPr>
      <w:pStyle w:val="Footer"/>
      <w:jc w:val="center"/>
      <w:rPr>
        <w:color w:val="4472C4" w:themeColor="accent1"/>
      </w:rPr>
    </w:pPr>
    <w:r>
      <w:rPr>
        <w:color w:val="4472C4" w:themeColor="accent1"/>
        <w:lang w:val="es-ES"/>
      </w:rPr>
      <w:t>P</w:t>
    </w:r>
    <w:r w:rsidR="00047825">
      <w:rPr>
        <w:color w:val="4472C4" w:themeColor="accent1"/>
        <w:lang w:val="es-ES"/>
      </w:rPr>
      <w:t>age</w:t>
    </w:r>
    <w:r>
      <w:rPr>
        <w:color w:val="4472C4" w:themeColor="accent1"/>
        <w:lang w:val="es-ES"/>
      </w:rPr>
      <w:t xml:space="preserve">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 w:rsidRPr="00DD7E94">
      <w:rPr>
        <w:noProof/>
        <w:color w:val="4472C4" w:themeColor="accent1"/>
        <w:lang w:val="es-ES"/>
      </w:rPr>
      <w:t>1</w:t>
    </w:r>
    <w:r>
      <w:rPr>
        <w:color w:val="4472C4" w:themeColor="accent1"/>
      </w:rPr>
      <w:fldChar w:fldCharType="end"/>
    </w:r>
    <w:r>
      <w:rPr>
        <w:color w:val="4472C4" w:themeColor="accent1"/>
        <w:lang w:val="es-ES"/>
      </w:rPr>
      <w:t xml:space="preserve"> </w:t>
    </w:r>
    <w:r w:rsidR="00047825">
      <w:rPr>
        <w:color w:val="4472C4" w:themeColor="accent1"/>
        <w:lang w:val="es-ES"/>
      </w:rPr>
      <w:t>of</w:t>
    </w:r>
    <w:r>
      <w:rPr>
        <w:color w:val="4472C4" w:themeColor="accent1"/>
        <w:lang w:val="es-ES"/>
      </w:rPr>
      <w:t xml:space="preserve">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 w:rsidRPr="00DD7E94">
      <w:rPr>
        <w:noProof/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</w:p>
  <w:p w14:paraId="57D0245B" w14:textId="77777777" w:rsidR="006E2339" w:rsidRDefault="006E23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DEBC5" w14:textId="77777777" w:rsidR="005617D6" w:rsidRDefault="005617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6A4805" w14:textId="77777777" w:rsidR="006E2339" w:rsidRDefault="006E2339" w:rsidP="009A7680">
      <w:pPr>
        <w:spacing w:after="0" w:line="240" w:lineRule="auto"/>
      </w:pPr>
      <w:r>
        <w:separator/>
      </w:r>
    </w:p>
  </w:footnote>
  <w:footnote w:type="continuationSeparator" w:id="0">
    <w:p w14:paraId="4B75FD96" w14:textId="77777777" w:rsidR="006E2339" w:rsidRDefault="006E2339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E0E939" w14:textId="77777777" w:rsidR="005617D6" w:rsidRDefault="005617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61AA54" w14:textId="52B005D8" w:rsidR="006E2339" w:rsidRDefault="005617D6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5DD10BA" wp14:editId="6E75A398">
          <wp:simplePos x="0" y="0"/>
          <wp:positionH relativeFrom="column">
            <wp:posOffset>-1095455</wp:posOffset>
          </wp:positionH>
          <wp:positionV relativeFrom="paragraph">
            <wp:posOffset>-446309</wp:posOffset>
          </wp:positionV>
          <wp:extent cx="7705993" cy="806824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9FFE1" w14:textId="77777777" w:rsidR="005617D6" w:rsidRDefault="005617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alt="Whatsapp | Vectores, Fotos de Stock y PSD Gratis" style="width:22.4pt;height:22.4pt;visibility:visible;mso-wrap-style:square" o:bullet="t">
        <v:imagedata r:id="rId1" o:title="Whatsapp | Vectores, Fotos de Stock y PSD Gratis" croptop="13717f" cropbottom="15829f" cropleft="15490f" cropright="15598f"/>
      </v:shape>
    </w:pict>
  </w:numPicBullet>
  <w:abstractNum w:abstractNumId="0" w15:restartNumberingAfterBreak="0">
    <w:nsid w:val="0CD45A13"/>
    <w:multiLevelType w:val="hybridMultilevel"/>
    <w:tmpl w:val="9920D28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zMxsTA1Nre0tLBU0lEKTi0uzszPAykwqgUAnqeHniwAAAA="/>
  </w:docVars>
  <w:rsids>
    <w:rsidRoot w:val="009A7680"/>
    <w:rsid w:val="00011D4D"/>
    <w:rsid w:val="00016427"/>
    <w:rsid w:val="00040DA6"/>
    <w:rsid w:val="00047825"/>
    <w:rsid w:val="0010711F"/>
    <w:rsid w:val="001672F3"/>
    <w:rsid w:val="00170B26"/>
    <w:rsid w:val="00190512"/>
    <w:rsid w:val="001A09D7"/>
    <w:rsid w:val="00226175"/>
    <w:rsid w:val="00297F11"/>
    <w:rsid w:val="002A1A14"/>
    <w:rsid w:val="002C2650"/>
    <w:rsid w:val="002F70D9"/>
    <w:rsid w:val="0036606C"/>
    <w:rsid w:val="00386E69"/>
    <w:rsid w:val="003B7172"/>
    <w:rsid w:val="003F1308"/>
    <w:rsid w:val="004562A5"/>
    <w:rsid w:val="0048685B"/>
    <w:rsid w:val="004B5254"/>
    <w:rsid w:val="004E71CF"/>
    <w:rsid w:val="00511C7F"/>
    <w:rsid w:val="0054329F"/>
    <w:rsid w:val="005617D6"/>
    <w:rsid w:val="00574AA6"/>
    <w:rsid w:val="005B5138"/>
    <w:rsid w:val="005B5E59"/>
    <w:rsid w:val="005F250F"/>
    <w:rsid w:val="006040AE"/>
    <w:rsid w:val="0063531B"/>
    <w:rsid w:val="006777F3"/>
    <w:rsid w:val="00682EC3"/>
    <w:rsid w:val="006E20F7"/>
    <w:rsid w:val="006E2339"/>
    <w:rsid w:val="006E3F7A"/>
    <w:rsid w:val="00707966"/>
    <w:rsid w:val="00710B18"/>
    <w:rsid w:val="00713A7A"/>
    <w:rsid w:val="00740D95"/>
    <w:rsid w:val="007C096F"/>
    <w:rsid w:val="00882368"/>
    <w:rsid w:val="008D5ECD"/>
    <w:rsid w:val="008E36F1"/>
    <w:rsid w:val="008F0ED4"/>
    <w:rsid w:val="008F7D3C"/>
    <w:rsid w:val="009046F3"/>
    <w:rsid w:val="009A3BC0"/>
    <w:rsid w:val="009A7680"/>
    <w:rsid w:val="009F01CB"/>
    <w:rsid w:val="009F6AB7"/>
    <w:rsid w:val="00A66DB8"/>
    <w:rsid w:val="00AC069B"/>
    <w:rsid w:val="00AC2075"/>
    <w:rsid w:val="00AD26C2"/>
    <w:rsid w:val="00B063BA"/>
    <w:rsid w:val="00B25699"/>
    <w:rsid w:val="00B953A4"/>
    <w:rsid w:val="00BA79BF"/>
    <w:rsid w:val="00BD1524"/>
    <w:rsid w:val="00C44F24"/>
    <w:rsid w:val="00C77C70"/>
    <w:rsid w:val="00D17B7F"/>
    <w:rsid w:val="00D6186A"/>
    <w:rsid w:val="00DC6E24"/>
    <w:rsid w:val="00DD7E94"/>
    <w:rsid w:val="00E22E0C"/>
    <w:rsid w:val="00E86C87"/>
    <w:rsid w:val="00F04CE6"/>
    <w:rsid w:val="00F06AA7"/>
    <w:rsid w:val="00F15AD3"/>
    <w:rsid w:val="00F167D4"/>
    <w:rsid w:val="00F2253F"/>
    <w:rsid w:val="00F52502"/>
    <w:rsid w:val="00FA4CE0"/>
    <w:rsid w:val="00FD247F"/>
    <w:rsid w:val="00FE3C8F"/>
    <w:rsid w:val="00FE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680"/>
  </w:style>
  <w:style w:type="paragraph" w:styleId="Footer">
    <w:name w:val="footer"/>
    <w:basedOn w:val="Normal"/>
    <w:link w:val="Foot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680"/>
  </w:style>
  <w:style w:type="table" w:styleId="TableGrid">
    <w:name w:val="Table Grid"/>
    <w:basedOn w:val="TableNormal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167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7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40.emf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EE3738E14AE45BE3F56CFBE2E23B0" ma:contentTypeVersion="10" ma:contentTypeDescription="Create a new document." ma:contentTypeScope="" ma:versionID="9c52260569e4d66f62d1188445f64492">
  <xsd:schema xmlns:xsd="http://www.w3.org/2001/XMLSchema" xmlns:xs="http://www.w3.org/2001/XMLSchema" xmlns:p="http://schemas.microsoft.com/office/2006/metadata/properties" xmlns:ns2="076592f5-6543-4387-b2e3-41119d32dc9b" xmlns:ns3="f66f8965-67c9-41e2-8f16-ff7163d9f6c3" targetNamespace="http://schemas.microsoft.com/office/2006/metadata/properties" ma:root="true" ma:fieldsID="ed40f75d0fedf24f85d91dcc8d306c46" ns2:_="" ns3:_="">
    <xsd:import namespace="076592f5-6543-4387-b2e3-41119d32dc9b"/>
    <xsd:import namespace="f66f8965-67c9-41e2-8f16-ff7163d9f6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592f5-6543-4387-b2e3-41119d32dc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f8965-67c9-41e2-8f16-ff7163d9f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8C2B14-74FD-4ABF-A596-432613151CE7}">
  <ds:schemaRefs>
    <ds:schemaRef ds:uri="http://purl.org/dc/dcmitype/"/>
    <ds:schemaRef ds:uri="http://www.w3.org/XML/1998/namespace"/>
    <ds:schemaRef ds:uri="http://purl.org/dc/terms/"/>
    <ds:schemaRef ds:uri="http://schemas.openxmlformats.org/package/2006/metadata/core-properties"/>
    <ds:schemaRef ds:uri="489a8137-7e11-4587-8fde-76ad305f5b09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0dc351c4-36a0-4bea-b008-2cd8ff868d9a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E7B064-48FE-4E06-9E27-396EF96DD8A9}"/>
</file>

<file path=customXml/itemProps4.xml><?xml version="1.0" encoding="utf-8"?>
<ds:datastoreItem xmlns:ds="http://schemas.openxmlformats.org/officeDocument/2006/customXml" ds:itemID="{CFEE698F-81A1-804C-8053-0FB3B53DF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5</Words>
  <Characters>139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Tamaisha Eytle</cp:lastModifiedBy>
  <cp:revision>5</cp:revision>
  <dcterms:created xsi:type="dcterms:W3CDTF">2020-04-30T20:15:00Z</dcterms:created>
  <dcterms:modified xsi:type="dcterms:W3CDTF">2020-05-07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EE3738E14AE45BE3F56CFBE2E23B0</vt:lpwstr>
  </property>
</Properties>
</file>